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80412" w14:textId="1EE87E94" w:rsidR="00DB3A6A" w:rsidRPr="00091943" w:rsidRDefault="00091943">
      <w:pPr>
        <w:rPr>
          <w:b/>
          <w:sz w:val="28"/>
        </w:rPr>
      </w:pPr>
      <w:r w:rsidRPr="00091943">
        <w:rPr>
          <w:b/>
          <w:sz w:val="28"/>
        </w:rPr>
        <w:t>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72C05927" w:rsidR="00091943" w:rsidRDefault="000E32E9">
      <w:r>
        <w:t>This is testing for version control. I will do the pull request now</w:t>
      </w:r>
    </w:p>
    <w:p w14:paraId="41BD0F3A" w14:textId="584CC48A" w:rsidR="00B56A30" w:rsidRDefault="00B76F81">
      <w:r>
        <w:t>Ben changing things up!</w:t>
      </w:r>
    </w:p>
    <w:p w14:paraId="141CB4A2" w14:textId="71C7246C" w:rsidR="00D339DF" w:rsidRDefault="00D339DF">
      <w:r>
        <w:t>Again!</w:t>
      </w:r>
    </w:p>
    <w:p w14:paraId="0CFE0DDF" w14:textId="77777777" w:rsidR="00B56A30" w:rsidRDefault="00B56A30"/>
    <w:p w14:paraId="0966E9C6" w14:textId="77777777" w:rsidR="00091943" w:rsidRDefault="00091943"/>
    <w:sectPr w:rsidR="000919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MzM1tDS1MDC2tLBQ0lEKTi0uzszPAykwrAUA7I+/ySwAAAA="/>
  </w:docVars>
  <w:rsids>
    <w:rsidRoot w:val="00F5101E"/>
    <w:rsid w:val="00046A17"/>
    <w:rsid w:val="00091943"/>
    <w:rsid w:val="000E32E9"/>
    <w:rsid w:val="004C5FDF"/>
    <w:rsid w:val="007C37AF"/>
    <w:rsid w:val="00B56A30"/>
    <w:rsid w:val="00B76F81"/>
    <w:rsid w:val="00D339DF"/>
    <w:rsid w:val="00DB3A6A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1</Words>
  <Characters>35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Bashudev Paudel</cp:lastModifiedBy>
  <cp:revision>3</cp:revision>
  <dcterms:created xsi:type="dcterms:W3CDTF">2022-11-08T07:35:00Z</dcterms:created>
  <dcterms:modified xsi:type="dcterms:W3CDTF">2022-11-14T23:05:00Z</dcterms:modified>
</cp:coreProperties>
</file>